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short_title">
    <vt:lpwstr>Test 4</vt:lpwstr>
  </property>
  <property fmtid="{D5CDD505-2E9C-101B-9397-08002B2CF9AE}" pid="10" name="shunn_verbose">
    <vt:lpwstr>0</vt:lpwstr>
  </property>
  <property fmtid="{D5CDD505-2E9C-101B-9397-08002B2CF9AE}" pid="11" name="source-hash">
    <vt:lpwstr>b00089389910172309a5f21bb76b76eb</vt:lpwstr>
  </property>
  <property fmtid="{D5CDD505-2E9C-101B-9397-08002B2CF9AE}" pid="12" name="version">
    <vt:lpwstr>reproducible</vt:lpwstr>
  </property>
</Properties>
</file>